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6300" w:rsidRDefault="00ED676E" w:rsidP="00532FE8">
      <w:r>
        <w:rPr>
          <w:noProof/>
          <w:lang w:eastAsia="en-AU"/>
        </w:rPr>
        <w:drawing>
          <wp:anchor distT="0" distB="0" distL="114300" distR="114300" simplePos="0" relativeHeight="251659264" behindDoc="1" locked="0" layoutInCell="1" allowOverlap="1" wp14:anchorId="191CFD9B" wp14:editId="0839D344">
            <wp:simplePos x="0" y="0"/>
            <wp:positionH relativeFrom="margin">
              <wp:posOffset>2196465</wp:posOffset>
            </wp:positionH>
            <wp:positionV relativeFrom="paragraph">
              <wp:posOffset>-714375</wp:posOffset>
            </wp:positionV>
            <wp:extent cx="1453515" cy="962025"/>
            <wp:effectExtent l="0" t="0" r="0" b="9525"/>
            <wp:wrapNone/>
            <wp:docPr id="1" name="Picture 1" descr="Image result for mcclelland college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cclelland college image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431DE" w:rsidRPr="00EF359B" w:rsidRDefault="002431DE" w:rsidP="00606789">
      <w:pPr>
        <w:jc w:val="center"/>
        <w:rPr>
          <w:b/>
          <w:sz w:val="32"/>
          <w:u w:val="single"/>
        </w:rPr>
      </w:pPr>
      <w:r w:rsidRPr="00EF359B">
        <w:rPr>
          <w:b/>
          <w:sz w:val="32"/>
          <w:u w:val="single"/>
        </w:rPr>
        <w:t xml:space="preserve">Year </w:t>
      </w:r>
      <w:r w:rsidR="00BC5AB1">
        <w:rPr>
          <w:b/>
          <w:sz w:val="32"/>
          <w:u w:val="single"/>
        </w:rPr>
        <w:t xml:space="preserve">12 October </w:t>
      </w:r>
      <w:r w:rsidR="00F43A10">
        <w:rPr>
          <w:b/>
          <w:sz w:val="32"/>
          <w:u w:val="single"/>
        </w:rPr>
        <w:t>Practice Exams 2018</w:t>
      </w:r>
    </w:p>
    <w:tbl>
      <w:tblPr>
        <w:tblStyle w:val="TableGrid"/>
        <w:tblW w:w="9252" w:type="dxa"/>
        <w:tblLook w:val="04A0" w:firstRow="1" w:lastRow="0" w:firstColumn="1" w:lastColumn="0" w:noHBand="0" w:noVBand="1"/>
      </w:tblPr>
      <w:tblGrid>
        <w:gridCol w:w="1696"/>
        <w:gridCol w:w="2268"/>
        <w:gridCol w:w="2694"/>
        <w:gridCol w:w="2594"/>
      </w:tblGrid>
      <w:tr w:rsidR="00B76120" w:rsidTr="00E01003">
        <w:trPr>
          <w:trHeight w:val="2232"/>
        </w:trPr>
        <w:tc>
          <w:tcPr>
            <w:tcW w:w="1696" w:type="dxa"/>
          </w:tcPr>
          <w:p w:rsidR="002431DE" w:rsidRPr="00EF359B" w:rsidRDefault="00F43A10" w:rsidP="00AB6B2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onday 1</w:t>
            </w:r>
            <w:r w:rsidRPr="00F43A10">
              <w:rPr>
                <w:b/>
                <w:sz w:val="24"/>
                <w:vertAlign w:val="superscript"/>
              </w:rPr>
              <w:t>st</w:t>
            </w:r>
            <w:r>
              <w:rPr>
                <w:b/>
                <w:sz w:val="24"/>
              </w:rPr>
              <w:t xml:space="preserve"> </w:t>
            </w:r>
            <w:r w:rsidR="00BC5AB1">
              <w:rPr>
                <w:b/>
                <w:sz w:val="24"/>
              </w:rPr>
              <w:t>October</w:t>
            </w:r>
          </w:p>
          <w:p w:rsidR="00436300" w:rsidRPr="00EF359B" w:rsidRDefault="00436300" w:rsidP="00AB6B24">
            <w:pPr>
              <w:rPr>
                <w:b/>
                <w:sz w:val="24"/>
              </w:rPr>
            </w:pPr>
          </w:p>
          <w:p w:rsidR="002431DE" w:rsidRPr="00EF359B" w:rsidRDefault="002431DE" w:rsidP="00AB6B24">
            <w:pPr>
              <w:rPr>
                <w:b/>
                <w:sz w:val="24"/>
              </w:rPr>
            </w:pPr>
          </w:p>
        </w:tc>
        <w:tc>
          <w:tcPr>
            <w:tcW w:w="2268" w:type="dxa"/>
          </w:tcPr>
          <w:p w:rsidR="002431DE" w:rsidRPr="00EF359B" w:rsidRDefault="00E6410F" w:rsidP="00436300">
            <w:pPr>
              <w:rPr>
                <w:b/>
                <w:sz w:val="24"/>
              </w:rPr>
            </w:pPr>
            <w:r w:rsidRPr="00EF359B">
              <w:rPr>
                <w:b/>
                <w:sz w:val="24"/>
              </w:rPr>
              <w:t>8:45-12:00</w:t>
            </w:r>
            <w:r w:rsidR="00114A7A">
              <w:rPr>
                <w:b/>
                <w:sz w:val="24"/>
              </w:rPr>
              <w:t>pm</w:t>
            </w:r>
          </w:p>
          <w:p w:rsidR="00E6410F" w:rsidRPr="00E96710" w:rsidRDefault="00E6410F" w:rsidP="00436300">
            <w:pPr>
              <w:rPr>
                <w:sz w:val="24"/>
              </w:rPr>
            </w:pPr>
            <w:r w:rsidRPr="00E96710">
              <w:rPr>
                <w:sz w:val="24"/>
              </w:rPr>
              <w:t>English</w:t>
            </w:r>
            <w:r w:rsidR="00865B17" w:rsidRPr="00E96710">
              <w:rPr>
                <w:sz w:val="24"/>
              </w:rPr>
              <w:t xml:space="preserve"> (3hr15m)</w:t>
            </w:r>
          </w:p>
          <w:p w:rsidR="00DB2C44" w:rsidRPr="00E96710" w:rsidRDefault="00DB2C44" w:rsidP="00436300">
            <w:pPr>
              <w:rPr>
                <w:sz w:val="24"/>
              </w:rPr>
            </w:pPr>
          </w:p>
          <w:p w:rsidR="00DB2C44" w:rsidRPr="00EF359B" w:rsidRDefault="00DB2C44" w:rsidP="00436300">
            <w:pPr>
              <w:rPr>
                <w:sz w:val="24"/>
              </w:rPr>
            </w:pPr>
            <w:r w:rsidRPr="00E96710">
              <w:rPr>
                <w:sz w:val="24"/>
              </w:rPr>
              <w:t>EAL (3hr 15m)</w:t>
            </w:r>
          </w:p>
        </w:tc>
        <w:tc>
          <w:tcPr>
            <w:tcW w:w="2694" w:type="dxa"/>
          </w:tcPr>
          <w:p w:rsidR="006B7514" w:rsidRPr="00E96710" w:rsidRDefault="006B7514" w:rsidP="006B751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1:00-2:15</w:t>
            </w:r>
            <w:r w:rsidRPr="00E96710">
              <w:rPr>
                <w:b/>
                <w:sz w:val="24"/>
              </w:rPr>
              <w:t xml:space="preserve"> pm</w:t>
            </w:r>
          </w:p>
          <w:p w:rsidR="006B7514" w:rsidRPr="00E96710" w:rsidRDefault="006B7514" w:rsidP="006B7514">
            <w:pPr>
              <w:rPr>
                <w:b/>
                <w:sz w:val="24"/>
              </w:rPr>
            </w:pPr>
            <w:r w:rsidRPr="00E96710">
              <w:rPr>
                <w:sz w:val="24"/>
              </w:rPr>
              <w:t>Maths Methods Exam 1 (1hr 15m)</w:t>
            </w:r>
            <w:r w:rsidRPr="00E96710">
              <w:rPr>
                <w:b/>
                <w:sz w:val="24"/>
              </w:rPr>
              <w:t xml:space="preserve"> </w:t>
            </w:r>
          </w:p>
          <w:p w:rsidR="006B7514" w:rsidRPr="00E96710" w:rsidRDefault="006B7514" w:rsidP="006B751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1.00-2</w:t>
            </w:r>
            <w:r w:rsidRPr="00E96710">
              <w:rPr>
                <w:b/>
                <w:sz w:val="24"/>
              </w:rPr>
              <w:t>:45</w:t>
            </w:r>
            <w:r>
              <w:rPr>
                <w:b/>
                <w:sz w:val="24"/>
              </w:rPr>
              <w:t xml:space="preserve"> </w:t>
            </w:r>
            <w:r w:rsidRPr="00E96710">
              <w:rPr>
                <w:b/>
                <w:sz w:val="24"/>
              </w:rPr>
              <w:t>pm</w:t>
            </w:r>
          </w:p>
          <w:p w:rsidR="006B7514" w:rsidRPr="00E96710" w:rsidRDefault="006B7514" w:rsidP="006B7514">
            <w:pPr>
              <w:rPr>
                <w:sz w:val="24"/>
              </w:rPr>
            </w:pPr>
            <w:r w:rsidRPr="00E96710">
              <w:rPr>
                <w:sz w:val="24"/>
              </w:rPr>
              <w:t>Studio Arts (1hr 45m)</w:t>
            </w:r>
          </w:p>
          <w:p w:rsidR="006B7514" w:rsidRPr="00EF359B" w:rsidRDefault="006B7514" w:rsidP="006B751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1.00-3:45</w:t>
            </w:r>
            <w:r>
              <w:rPr>
                <w:b/>
                <w:sz w:val="24"/>
              </w:rPr>
              <w:t>pm</w:t>
            </w:r>
          </w:p>
          <w:p w:rsidR="006B7514" w:rsidRPr="006B7514" w:rsidRDefault="006B7514" w:rsidP="006B7514">
            <w:pPr>
              <w:rPr>
                <w:sz w:val="24"/>
              </w:rPr>
            </w:pPr>
            <w:r w:rsidRPr="006B7514">
              <w:rPr>
                <w:sz w:val="24"/>
              </w:rPr>
              <w:t>Psychology (2hr 45m)</w:t>
            </w:r>
          </w:p>
          <w:p w:rsidR="00AE008C" w:rsidRPr="00EF359B" w:rsidRDefault="00AE008C" w:rsidP="006B7514">
            <w:pPr>
              <w:rPr>
                <w:sz w:val="24"/>
              </w:rPr>
            </w:pPr>
          </w:p>
        </w:tc>
        <w:tc>
          <w:tcPr>
            <w:tcW w:w="2594" w:type="dxa"/>
          </w:tcPr>
          <w:p w:rsidR="00E96710" w:rsidRDefault="00E96710" w:rsidP="00E96710">
            <w:pPr>
              <w:rPr>
                <w:sz w:val="24"/>
              </w:rPr>
            </w:pPr>
          </w:p>
          <w:p w:rsidR="00344867" w:rsidRPr="00EF359B" w:rsidRDefault="00344867" w:rsidP="006B7514">
            <w:pPr>
              <w:rPr>
                <w:sz w:val="24"/>
              </w:rPr>
            </w:pPr>
          </w:p>
        </w:tc>
      </w:tr>
      <w:tr w:rsidR="00B76120" w:rsidTr="009A5CC8">
        <w:trPr>
          <w:trHeight w:val="1832"/>
        </w:trPr>
        <w:tc>
          <w:tcPr>
            <w:tcW w:w="1696" w:type="dxa"/>
          </w:tcPr>
          <w:p w:rsidR="00A6792E" w:rsidRPr="00EF359B" w:rsidRDefault="002431DE" w:rsidP="00AB6B24">
            <w:pPr>
              <w:rPr>
                <w:b/>
                <w:sz w:val="24"/>
              </w:rPr>
            </w:pPr>
            <w:r w:rsidRPr="00EF359B">
              <w:rPr>
                <w:b/>
                <w:sz w:val="24"/>
              </w:rPr>
              <w:t xml:space="preserve">Tuesday </w:t>
            </w:r>
            <w:r w:rsidR="00F43A10">
              <w:rPr>
                <w:b/>
                <w:sz w:val="24"/>
              </w:rPr>
              <w:t>2nd</w:t>
            </w:r>
          </w:p>
          <w:p w:rsidR="002431DE" w:rsidRPr="00EF359B" w:rsidRDefault="00BC5AB1" w:rsidP="00AB6B2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October</w:t>
            </w:r>
          </w:p>
          <w:p w:rsidR="002431DE" w:rsidRPr="00EF359B" w:rsidRDefault="002431DE" w:rsidP="00AB6B24">
            <w:pPr>
              <w:rPr>
                <w:b/>
                <w:sz w:val="24"/>
              </w:rPr>
            </w:pPr>
          </w:p>
          <w:p w:rsidR="002431DE" w:rsidRPr="00EF359B" w:rsidRDefault="002431DE" w:rsidP="00AB6B24">
            <w:pPr>
              <w:rPr>
                <w:b/>
                <w:sz w:val="24"/>
              </w:rPr>
            </w:pPr>
          </w:p>
          <w:p w:rsidR="002431DE" w:rsidRPr="00EF359B" w:rsidRDefault="002431DE" w:rsidP="00AB6B24">
            <w:pPr>
              <w:rPr>
                <w:b/>
                <w:sz w:val="24"/>
              </w:rPr>
            </w:pPr>
          </w:p>
        </w:tc>
        <w:tc>
          <w:tcPr>
            <w:tcW w:w="2268" w:type="dxa"/>
          </w:tcPr>
          <w:p w:rsidR="007C65B9" w:rsidRPr="00E96710" w:rsidRDefault="006B6423" w:rsidP="00436300">
            <w:pPr>
              <w:rPr>
                <w:b/>
                <w:sz w:val="24"/>
              </w:rPr>
            </w:pPr>
            <w:r w:rsidRPr="00E96710">
              <w:rPr>
                <w:b/>
                <w:sz w:val="24"/>
              </w:rPr>
              <w:t>8:45-11:30</w:t>
            </w:r>
            <w:r w:rsidR="00114A7A" w:rsidRPr="00E96710">
              <w:rPr>
                <w:b/>
                <w:sz w:val="24"/>
              </w:rPr>
              <w:t>am</w:t>
            </w:r>
          </w:p>
          <w:p w:rsidR="00857D97" w:rsidRPr="00E96710" w:rsidRDefault="00857D97" w:rsidP="00857D97">
            <w:pPr>
              <w:rPr>
                <w:sz w:val="24"/>
              </w:rPr>
            </w:pPr>
            <w:r w:rsidRPr="00E96710">
              <w:rPr>
                <w:sz w:val="24"/>
              </w:rPr>
              <w:t>Chemistry (2hr 45m)</w:t>
            </w:r>
          </w:p>
          <w:p w:rsidR="00D81E73" w:rsidRPr="00E96710" w:rsidRDefault="00D81E73" w:rsidP="00D81E73">
            <w:pPr>
              <w:rPr>
                <w:b/>
                <w:sz w:val="24"/>
              </w:rPr>
            </w:pPr>
            <w:r w:rsidRPr="00E96710">
              <w:rPr>
                <w:b/>
                <w:sz w:val="24"/>
              </w:rPr>
              <w:t>8:45-11:00am</w:t>
            </w:r>
          </w:p>
          <w:p w:rsidR="00D81E73" w:rsidRPr="00E96710" w:rsidRDefault="00D81E73" w:rsidP="00D81E73">
            <w:pPr>
              <w:rPr>
                <w:sz w:val="24"/>
              </w:rPr>
            </w:pPr>
            <w:r w:rsidRPr="00E96710">
              <w:rPr>
                <w:sz w:val="24"/>
              </w:rPr>
              <w:t>Media (2hr</w:t>
            </w:r>
            <w:r w:rsidRPr="00E96710">
              <w:rPr>
                <w:sz w:val="24"/>
              </w:rPr>
              <w:t xml:space="preserve"> 15 min)</w:t>
            </w:r>
          </w:p>
          <w:p w:rsidR="00D81E73" w:rsidRPr="00E96710" w:rsidRDefault="00D81E73" w:rsidP="00D81E73">
            <w:pPr>
              <w:rPr>
                <w:sz w:val="24"/>
              </w:rPr>
            </w:pPr>
            <w:r w:rsidRPr="00E96710">
              <w:rPr>
                <w:sz w:val="24"/>
              </w:rPr>
              <w:t>Physical Education (2hr 15m)</w:t>
            </w:r>
          </w:p>
          <w:p w:rsidR="00D81E73" w:rsidRPr="00E96710" w:rsidRDefault="00D81E73" w:rsidP="00D81E73">
            <w:pPr>
              <w:rPr>
                <w:sz w:val="24"/>
              </w:rPr>
            </w:pPr>
            <w:r w:rsidRPr="00E96710">
              <w:rPr>
                <w:sz w:val="24"/>
              </w:rPr>
              <w:t xml:space="preserve">Music Performance </w:t>
            </w:r>
          </w:p>
          <w:p w:rsidR="00D81E73" w:rsidRPr="00E96710" w:rsidRDefault="00D81E73" w:rsidP="00D81E73">
            <w:pPr>
              <w:rPr>
                <w:sz w:val="24"/>
              </w:rPr>
            </w:pPr>
            <w:r w:rsidRPr="00E96710">
              <w:rPr>
                <w:sz w:val="24"/>
              </w:rPr>
              <w:t>(2hr 15 min)</w:t>
            </w:r>
          </w:p>
          <w:p w:rsidR="00E6410F" w:rsidRPr="00EF359B" w:rsidRDefault="00E6410F" w:rsidP="00D81E73">
            <w:pPr>
              <w:rPr>
                <w:sz w:val="24"/>
              </w:rPr>
            </w:pPr>
          </w:p>
        </w:tc>
        <w:tc>
          <w:tcPr>
            <w:tcW w:w="2694" w:type="dxa"/>
          </w:tcPr>
          <w:p w:rsidR="00C40CD4" w:rsidRPr="00E96710" w:rsidRDefault="00E96710" w:rsidP="00D6547E">
            <w:pPr>
              <w:rPr>
                <w:b/>
                <w:sz w:val="24"/>
              </w:rPr>
            </w:pPr>
            <w:r w:rsidRPr="00E96710">
              <w:rPr>
                <w:b/>
                <w:sz w:val="24"/>
              </w:rPr>
              <w:t>12.0</w:t>
            </w:r>
            <w:r w:rsidR="00CB7153">
              <w:rPr>
                <w:b/>
                <w:sz w:val="24"/>
              </w:rPr>
              <w:t xml:space="preserve">0 </w:t>
            </w:r>
            <w:r w:rsidR="00C40CD4" w:rsidRPr="00E96710">
              <w:rPr>
                <w:b/>
                <w:sz w:val="24"/>
              </w:rPr>
              <w:t>–</w:t>
            </w:r>
            <w:r w:rsidRPr="00E96710">
              <w:rPr>
                <w:b/>
                <w:sz w:val="24"/>
              </w:rPr>
              <w:t xml:space="preserve"> 1:45 </w:t>
            </w:r>
            <w:r w:rsidR="00C40CD4" w:rsidRPr="00E96710">
              <w:rPr>
                <w:b/>
                <w:sz w:val="24"/>
              </w:rPr>
              <w:t>pm</w:t>
            </w:r>
          </w:p>
          <w:p w:rsidR="00D6547E" w:rsidRPr="00E96710" w:rsidRDefault="00D6547E" w:rsidP="00D6547E">
            <w:pPr>
              <w:rPr>
                <w:sz w:val="24"/>
              </w:rPr>
            </w:pPr>
            <w:r w:rsidRPr="00E96710">
              <w:rPr>
                <w:sz w:val="24"/>
              </w:rPr>
              <w:t xml:space="preserve">Further Maths Exam 1 (1hr 45 m) </w:t>
            </w:r>
          </w:p>
          <w:p w:rsidR="00D81E73" w:rsidRPr="00E96710" w:rsidRDefault="00D81E73" w:rsidP="00D6547E">
            <w:pPr>
              <w:rPr>
                <w:sz w:val="24"/>
              </w:rPr>
            </w:pPr>
          </w:p>
          <w:p w:rsidR="00445ACC" w:rsidRPr="00F75B8A" w:rsidRDefault="00445ACC" w:rsidP="00AB6B24">
            <w:pPr>
              <w:rPr>
                <w:sz w:val="24"/>
              </w:rPr>
            </w:pPr>
          </w:p>
          <w:p w:rsidR="00E6410F" w:rsidRPr="00782BCC" w:rsidRDefault="00E6410F" w:rsidP="00AB6B24">
            <w:pPr>
              <w:rPr>
                <w:b/>
                <w:sz w:val="24"/>
              </w:rPr>
            </w:pPr>
          </w:p>
        </w:tc>
        <w:tc>
          <w:tcPr>
            <w:tcW w:w="2594" w:type="dxa"/>
          </w:tcPr>
          <w:p w:rsidR="006B7514" w:rsidRPr="00E96710" w:rsidRDefault="006B7514" w:rsidP="006B751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2:15</w:t>
            </w:r>
            <w:r w:rsidRPr="00E96710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-4:30</w:t>
            </w:r>
            <w:r w:rsidRPr="00E96710">
              <w:rPr>
                <w:b/>
                <w:sz w:val="24"/>
              </w:rPr>
              <w:t xml:space="preserve"> pm</w:t>
            </w:r>
          </w:p>
          <w:p w:rsidR="006B7514" w:rsidRPr="00CB7153" w:rsidRDefault="006B7514" w:rsidP="006B7514">
            <w:pPr>
              <w:rPr>
                <w:b/>
                <w:sz w:val="24"/>
              </w:rPr>
            </w:pPr>
            <w:r w:rsidRPr="00CB7153">
              <w:rPr>
                <w:sz w:val="24"/>
              </w:rPr>
              <w:t>Health and Human Development (2hr 15m)</w:t>
            </w:r>
          </w:p>
          <w:p w:rsidR="006B7514" w:rsidRPr="00CB7153" w:rsidRDefault="006B7514" w:rsidP="006B7514">
            <w:pPr>
              <w:rPr>
                <w:sz w:val="24"/>
              </w:rPr>
            </w:pPr>
            <w:r w:rsidRPr="00CB7153">
              <w:rPr>
                <w:sz w:val="24"/>
              </w:rPr>
              <w:t>Systems Engineering (2hr 15m)</w:t>
            </w:r>
          </w:p>
          <w:p w:rsidR="006B7514" w:rsidRPr="00CB7153" w:rsidRDefault="006B7514" w:rsidP="006B7514">
            <w:pPr>
              <w:rPr>
                <w:b/>
                <w:sz w:val="24"/>
              </w:rPr>
            </w:pPr>
            <w:r w:rsidRPr="00CB7153">
              <w:rPr>
                <w:sz w:val="24"/>
              </w:rPr>
              <w:t>Japanese (2hr 15m</w:t>
            </w:r>
            <w:r w:rsidRPr="00CB7153">
              <w:rPr>
                <w:b/>
                <w:sz w:val="24"/>
              </w:rPr>
              <w:t>)</w:t>
            </w:r>
          </w:p>
          <w:p w:rsidR="006B7514" w:rsidRPr="00445ACC" w:rsidRDefault="006B7514" w:rsidP="006B7514">
            <w:pPr>
              <w:rPr>
                <w:color w:val="FF0000"/>
                <w:sz w:val="24"/>
              </w:rPr>
            </w:pPr>
          </w:p>
          <w:p w:rsidR="006B7514" w:rsidRPr="00E96710" w:rsidRDefault="006B7514" w:rsidP="006B7514">
            <w:pPr>
              <w:rPr>
                <w:sz w:val="24"/>
              </w:rPr>
            </w:pPr>
          </w:p>
          <w:p w:rsidR="00D81E73" w:rsidRPr="00EF359B" w:rsidRDefault="00D81E73" w:rsidP="006B7514">
            <w:pPr>
              <w:rPr>
                <w:sz w:val="24"/>
              </w:rPr>
            </w:pPr>
          </w:p>
        </w:tc>
      </w:tr>
      <w:tr w:rsidR="00B76120" w:rsidTr="009A5CC8">
        <w:trPr>
          <w:trHeight w:val="1337"/>
        </w:trPr>
        <w:tc>
          <w:tcPr>
            <w:tcW w:w="1696" w:type="dxa"/>
          </w:tcPr>
          <w:p w:rsidR="002431DE" w:rsidRPr="00EF359B" w:rsidRDefault="002431DE" w:rsidP="00AB6B24">
            <w:pPr>
              <w:rPr>
                <w:b/>
                <w:sz w:val="24"/>
              </w:rPr>
            </w:pPr>
            <w:r w:rsidRPr="00EF359B">
              <w:rPr>
                <w:b/>
                <w:sz w:val="24"/>
              </w:rPr>
              <w:t xml:space="preserve">Wednesday </w:t>
            </w:r>
            <w:r w:rsidR="00F43A10">
              <w:rPr>
                <w:b/>
                <w:sz w:val="24"/>
              </w:rPr>
              <w:t>3rd</w:t>
            </w:r>
            <w:r w:rsidR="00BC5AB1">
              <w:rPr>
                <w:b/>
                <w:sz w:val="24"/>
              </w:rPr>
              <w:t xml:space="preserve"> October</w:t>
            </w:r>
          </w:p>
          <w:p w:rsidR="002431DE" w:rsidRPr="00EF359B" w:rsidRDefault="002431DE" w:rsidP="00AB6B24">
            <w:pPr>
              <w:rPr>
                <w:b/>
                <w:sz w:val="24"/>
              </w:rPr>
            </w:pPr>
          </w:p>
          <w:p w:rsidR="002431DE" w:rsidRPr="00EF359B" w:rsidRDefault="002431DE" w:rsidP="00AB6B24">
            <w:pPr>
              <w:rPr>
                <w:b/>
                <w:sz w:val="24"/>
              </w:rPr>
            </w:pPr>
          </w:p>
          <w:p w:rsidR="002431DE" w:rsidRPr="00EF359B" w:rsidRDefault="002431DE" w:rsidP="00AB6B24">
            <w:pPr>
              <w:rPr>
                <w:b/>
                <w:sz w:val="24"/>
              </w:rPr>
            </w:pPr>
          </w:p>
        </w:tc>
        <w:tc>
          <w:tcPr>
            <w:tcW w:w="2268" w:type="dxa"/>
          </w:tcPr>
          <w:p w:rsidR="001121C6" w:rsidRPr="00E96710" w:rsidRDefault="006B6423" w:rsidP="002431DE">
            <w:pPr>
              <w:rPr>
                <w:b/>
                <w:sz w:val="24"/>
              </w:rPr>
            </w:pPr>
            <w:r w:rsidRPr="00E96710">
              <w:rPr>
                <w:b/>
                <w:sz w:val="24"/>
              </w:rPr>
              <w:t>8.45-11:30</w:t>
            </w:r>
            <w:r w:rsidR="00114A7A" w:rsidRPr="00E96710">
              <w:rPr>
                <w:b/>
                <w:sz w:val="24"/>
              </w:rPr>
              <w:t>am</w:t>
            </w:r>
          </w:p>
          <w:p w:rsidR="00857D97" w:rsidRPr="00E96710" w:rsidRDefault="00857D97" w:rsidP="00857D97">
            <w:pPr>
              <w:rPr>
                <w:sz w:val="24"/>
              </w:rPr>
            </w:pPr>
            <w:r w:rsidRPr="00E96710">
              <w:rPr>
                <w:sz w:val="24"/>
              </w:rPr>
              <w:t>Biology (2hr 45m)</w:t>
            </w:r>
          </w:p>
          <w:p w:rsidR="004102C7" w:rsidRPr="00E96710" w:rsidRDefault="004102C7" w:rsidP="00857D97">
            <w:pPr>
              <w:rPr>
                <w:b/>
                <w:sz w:val="24"/>
              </w:rPr>
            </w:pPr>
            <w:r w:rsidRPr="00E96710">
              <w:rPr>
                <w:b/>
                <w:sz w:val="24"/>
              </w:rPr>
              <w:t>8.45-11.00 am</w:t>
            </w:r>
          </w:p>
          <w:p w:rsidR="002C1E8E" w:rsidRPr="00E96710" w:rsidRDefault="00D81E73" w:rsidP="002C1E8E">
            <w:pPr>
              <w:rPr>
                <w:sz w:val="24"/>
              </w:rPr>
            </w:pPr>
            <w:r w:rsidRPr="00E96710">
              <w:rPr>
                <w:sz w:val="24"/>
              </w:rPr>
              <w:t>Accounting</w:t>
            </w:r>
            <w:r w:rsidR="002C1E8E" w:rsidRPr="00E96710">
              <w:rPr>
                <w:sz w:val="24"/>
              </w:rPr>
              <w:t xml:space="preserve"> </w:t>
            </w:r>
            <w:r w:rsidR="002C1E8E" w:rsidRPr="00E96710">
              <w:rPr>
                <w:sz w:val="24"/>
              </w:rPr>
              <w:t>(2hr 15 min)</w:t>
            </w:r>
          </w:p>
          <w:p w:rsidR="004102C7" w:rsidRPr="00E96710" w:rsidRDefault="004102C7" w:rsidP="004102C7">
            <w:pPr>
              <w:rPr>
                <w:sz w:val="24"/>
              </w:rPr>
            </w:pPr>
            <w:r w:rsidRPr="00E96710">
              <w:rPr>
                <w:sz w:val="24"/>
              </w:rPr>
              <w:t>Philosophy (2hr 15 min)</w:t>
            </w:r>
          </w:p>
          <w:p w:rsidR="004102C7" w:rsidRPr="00E96710" w:rsidRDefault="00CB7153" w:rsidP="002C1E8E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8.45</w:t>
            </w:r>
            <w:r w:rsidR="004102C7" w:rsidRPr="00E96710">
              <w:rPr>
                <w:b/>
                <w:sz w:val="24"/>
              </w:rPr>
              <w:t xml:space="preserve"> – 10.30 am</w:t>
            </w:r>
          </w:p>
          <w:p w:rsidR="00D81E73" w:rsidRPr="00E96710" w:rsidRDefault="00D81E73" w:rsidP="00D81E73">
            <w:pPr>
              <w:rPr>
                <w:sz w:val="24"/>
              </w:rPr>
            </w:pPr>
            <w:r w:rsidRPr="00E96710">
              <w:rPr>
                <w:sz w:val="24"/>
              </w:rPr>
              <w:t>Visual Communication &amp; Design (1hr 45m)</w:t>
            </w:r>
          </w:p>
          <w:p w:rsidR="00D81E73" w:rsidRPr="004102C7" w:rsidRDefault="00D81E73" w:rsidP="00857D97">
            <w:pPr>
              <w:rPr>
                <w:color w:val="FF0000"/>
                <w:sz w:val="24"/>
              </w:rPr>
            </w:pPr>
          </w:p>
          <w:p w:rsidR="00D81E73" w:rsidRPr="009610AC" w:rsidRDefault="00D81E73" w:rsidP="00857D97">
            <w:pPr>
              <w:rPr>
                <w:color w:val="FF0000"/>
                <w:sz w:val="24"/>
              </w:rPr>
            </w:pPr>
          </w:p>
          <w:p w:rsidR="00DB2C44" w:rsidRDefault="00DB2C44" w:rsidP="00857D97">
            <w:pPr>
              <w:rPr>
                <w:sz w:val="24"/>
              </w:rPr>
            </w:pPr>
          </w:p>
          <w:p w:rsidR="0089060E" w:rsidRPr="00EF359B" w:rsidRDefault="0089060E" w:rsidP="00857D97">
            <w:pPr>
              <w:rPr>
                <w:sz w:val="24"/>
              </w:rPr>
            </w:pPr>
          </w:p>
        </w:tc>
        <w:tc>
          <w:tcPr>
            <w:tcW w:w="2694" w:type="dxa"/>
          </w:tcPr>
          <w:p w:rsidR="00D6547E" w:rsidRPr="00EF359B" w:rsidRDefault="00D6547E" w:rsidP="00D6547E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12:0</w:t>
            </w:r>
            <w:r>
              <w:rPr>
                <w:b/>
                <w:sz w:val="24"/>
              </w:rPr>
              <w:t>0</w:t>
            </w:r>
            <w:r w:rsidR="00E96710">
              <w:rPr>
                <w:b/>
                <w:sz w:val="24"/>
              </w:rPr>
              <w:t>-1:4</w:t>
            </w:r>
            <w:r w:rsidR="00C40CD4">
              <w:rPr>
                <w:b/>
                <w:sz w:val="24"/>
              </w:rPr>
              <w:t xml:space="preserve">5 </w:t>
            </w:r>
            <w:r>
              <w:rPr>
                <w:b/>
                <w:sz w:val="24"/>
              </w:rPr>
              <w:t>pm</w:t>
            </w:r>
          </w:p>
          <w:p w:rsidR="00D6547E" w:rsidRPr="00E96710" w:rsidRDefault="00D6547E" w:rsidP="00D6547E">
            <w:pPr>
              <w:rPr>
                <w:sz w:val="24"/>
              </w:rPr>
            </w:pPr>
            <w:r w:rsidRPr="00E96710">
              <w:rPr>
                <w:sz w:val="24"/>
              </w:rPr>
              <w:t>Further Maths Exam 2 (1 hr 45 m)</w:t>
            </w:r>
          </w:p>
          <w:p w:rsidR="00DE776D" w:rsidRPr="00EF359B" w:rsidRDefault="00DE776D" w:rsidP="00C40CD4">
            <w:pPr>
              <w:rPr>
                <w:sz w:val="24"/>
              </w:rPr>
            </w:pPr>
          </w:p>
        </w:tc>
        <w:tc>
          <w:tcPr>
            <w:tcW w:w="2594" w:type="dxa"/>
          </w:tcPr>
          <w:p w:rsidR="004102C7" w:rsidRPr="00CB7153" w:rsidRDefault="00CE1F95" w:rsidP="004102C7">
            <w:pPr>
              <w:rPr>
                <w:b/>
                <w:sz w:val="24"/>
              </w:rPr>
            </w:pPr>
            <w:r w:rsidRPr="00CB7153">
              <w:rPr>
                <w:b/>
                <w:sz w:val="24"/>
              </w:rPr>
              <w:t>2</w:t>
            </w:r>
            <w:r w:rsidR="00CB7153" w:rsidRPr="00CB7153">
              <w:rPr>
                <w:b/>
                <w:sz w:val="24"/>
              </w:rPr>
              <w:t>:15-4:30p</w:t>
            </w:r>
            <w:r w:rsidR="004102C7" w:rsidRPr="00CB7153">
              <w:rPr>
                <w:b/>
                <w:sz w:val="24"/>
              </w:rPr>
              <w:t>m</w:t>
            </w:r>
          </w:p>
          <w:p w:rsidR="00857D97" w:rsidRPr="00EF359B" w:rsidRDefault="004102C7" w:rsidP="004102C7">
            <w:pPr>
              <w:rPr>
                <w:sz w:val="24"/>
              </w:rPr>
            </w:pPr>
            <w:r w:rsidRPr="00CB7153">
              <w:rPr>
                <w:sz w:val="24"/>
              </w:rPr>
              <w:t>Business Management (2hr 1</w:t>
            </w:r>
            <w:r w:rsidR="00CB7153" w:rsidRPr="00CB7153">
              <w:rPr>
                <w:sz w:val="24"/>
              </w:rPr>
              <w:t>5</w:t>
            </w:r>
            <w:r w:rsidRPr="00CB7153">
              <w:rPr>
                <w:sz w:val="24"/>
              </w:rPr>
              <w:t>m)</w:t>
            </w:r>
          </w:p>
        </w:tc>
      </w:tr>
      <w:tr w:rsidR="00B76120" w:rsidTr="009A5CC8">
        <w:trPr>
          <w:trHeight w:val="1688"/>
        </w:trPr>
        <w:tc>
          <w:tcPr>
            <w:tcW w:w="1696" w:type="dxa"/>
          </w:tcPr>
          <w:p w:rsidR="00436300" w:rsidRPr="00EF359B" w:rsidRDefault="00F43A10" w:rsidP="00AB6B2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hursday 4th</w:t>
            </w:r>
            <w:r w:rsidR="00BC5AB1">
              <w:rPr>
                <w:b/>
                <w:sz w:val="24"/>
              </w:rPr>
              <w:t xml:space="preserve"> October</w:t>
            </w:r>
          </w:p>
          <w:p w:rsidR="00436300" w:rsidRPr="00EF359B" w:rsidRDefault="00436300" w:rsidP="00AB6B24">
            <w:pPr>
              <w:rPr>
                <w:b/>
                <w:sz w:val="24"/>
              </w:rPr>
            </w:pPr>
          </w:p>
          <w:p w:rsidR="00436300" w:rsidRPr="00EF359B" w:rsidRDefault="00436300" w:rsidP="00AB6B24">
            <w:pPr>
              <w:rPr>
                <w:b/>
                <w:sz w:val="24"/>
              </w:rPr>
            </w:pPr>
          </w:p>
        </w:tc>
        <w:tc>
          <w:tcPr>
            <w:tcW w:w="2268" w:type="dxa"/>
          </w:tcPr>
          <w:p w:rsidR="004102C7" w:rsidRPr="00E96710" w:rsidRDefault="00C40CD4" w:rsidP="004102C7">
            <w:pPr>
              <w:rPr>
                <w:b/>
                <w:sz w:val="24"/>
              </w:rPr>
            </w:pPr>
            <w:r w:rsidRPr="00E96710">
              <w:rPr>
                <w:b/>
                <w:sz w:val="24"/>
              </w:rPr>
              <w:t>8.</w:t>
            </w:r>
            <w:r w:rsidR="004102C7" w:rsidRPr="00E96710">
              <w:rPr>
                <w:b/>
                <w:sz w:val="24"/>
              </w:rPr>
              <w:t>45-11.30 am</w:t>
            </w:r>
          </w:p>
          <w:p w:rsidR="004102C7" w:rsidRPr="00E96710" w:rsidRDefault="004102C7" w:rsidP="004102C7">
            <w:pPr>
              <w:rPr>
                <w:sz w:val="24"/>
              </w:rPr>
            </w:pPr>
            <w:r w:rsidRPr="00E96710">
              <w:rPr>
                <w:sz w:val="24"/>
              </w:rPr>
              <w:t>Physics (2hr 45m)</w:t>
            </w:r>
          </w:p>
          <w:p w:rsidR="00C40CD4" w:rsidRPr="00E96710" w:rsidRDefault="00C40CD4" w:rsidP="004102C7">
            <w:pPr>
              <w:rPr>
                <w:sz w:val="24"/>
              </w:rPr>
            </w:pPr>
            <w:r w:rsidRPr="00E96710">
              <w:rPr>
                <w:sz w:val="24"/>
              </w:rPr>
              <w:t>8.45 – 11.00 am</w:t>
            </w:r>
          </w:p>
          <w:p w:rsidR="00C40CD4" w:rsidRPr="00E96710" w:rsidRDefault="00C40CD4" w:rsidP="00C40CD4">
            <w:pPr>
              <w:rPr>
                <w:sz w:val="24"/>
              </w:rPr>
            </w:pPr>
            <w:r w:rsidRPr="00E96710">
              <w:rPr>
                <w:sz w:val="24"/>
              </w:rPr>
              <w:t>Ancient History (2hr 15 min)</w:t>
            </w:r>
          </w:p>
          <w:p w:rsidR="004102C7" w:rsidRPr="00E96710" w:rsidRDefault="00C40CD4" w:rsidP="004102C7">
            <w:pPr>
              <w:rPr>
                <w:b/>
                <w:sz w:val="24"/>
              </w:rPr>
            </w:pPr>
            <w:r w:rsidRPr="00E96710">
              <w:rPr>
                <w:b/>
                <w:sz w:val="24"/>
              </w:rPr>
              <w:t>8.45-10.30 am</w:t>
            </w:r>
          </w:p>
          <w:p w:rsidR="004102C7" w:rsidRPr="00E96710" w:rsidRDefault="004102C7" w:rsidP="004102C7">
            <w:pPr>
              <w:rPr>
                <w:sz w:val="24"/>
              </w:rPr>
            </w:pPr>
            <w:r w:rsidRPr="00E96710">
              <w:rPr>
                <w:sz w:val="24"/>
              </w:rPr>
              <w:t>Design Technology (1hr 45m</w:t>
            </w:r>
            <w:r w:rsidR="00E96710">
              <w:rPr>
                <w:sz w:val="24"/>
              </w:rPr>
              <w:t>)</w:t>
            </w:r>
          </w:p>
          <w:p w:rsidR="004102C7" w:rsidRPr="00E96710" w:rsidRDefault="004102C7" w:rsidP="004102C7">
            <w:pPr>
              <w:rPr>
                <w:sz w:val="24"/>
              </w:rPr>
            </w:pPr>
            <w:r w:rsidRPr="00E96710">
              <w:rPr>
                <w:sz w:val="24"/>
              </w:rPr>
              <w:t xml:space="preserve">Food studies </w:t>
            </w:r>
            <w:r w:rsidR="00E96710">
              <w:rPr>
                <w:sz w:val="24"/>
              </w:rPr>
              <w:t>(</w:t>
            </w:r>
            <w:r w:rsidRPr="00E96710">
              <w:rPr>
                <w:sz w:val="24"/>
              </w:rPr>
              <w:t>1hr 45m</w:t>
            </w:r>
            <w:r w:rsidR="00E96710">
              <w:rPr>
                <w:sz w:val="24"/>
              </w:rPr>
              <w:t>)</w:t>
            </w:r>
          </w:p>
          <w:p w:rsidR="00E6410F" w:rsidRPr="00EF359B" w:rsidRDefault="00E6410F" w:rsidP="00C40CD4">
            <w:pPr>
              <w:rPr>
                <w:sz w:val="24"/>
              </w:rPr>
            </w:pPr>
          </w:p>
        </w:tc>
        <w:tc>
          <w:tcPr>
            <w:tcW w:w="2694" w:type="dxa"/>
          </w:tcPr>
          <w:p w:rsidR="006B7514" w:rsidRPr="00E96710" w:rsidRDefault="00E96710" w:rsidP="006B7514">
            <w:pPr>
              <w:rPr>
                <w:sz w:val="24"/>
              </w:rPr>
            </w:pPr>
            <w:r>
              <w:rPr>
                <w:b/>
                <w:sz w:val="24"/>
              </w:rPr>
              <w:t>1</w:t>
            </w:r>
            <w:r w:rsidR="00CB7153">
              <w:rPr>
                <w:b/>
                <w:sz w:val="24"/>
              </w:rPr>
              <w:t>2</w:t>
            </w:r>
            <w:r>
              <w:rPr>
                <w:b/>
                <w:sz w:val="24"/>
              </w:rPr>
              <w:t>:00 pm</w:t>
            </w:r>
            <w:r w:rsidR="00CB7153">
              <w:rPr>
                <w:b/>
                <w:sz w:val="24"/>
              </w:rPr>
              <w:t>-2</w:t>
            </w:r>
            <w:r>
              <w:rPr>
                <w:b/>
                <w:sz w:val="24"/>
              </w:rPr>
              <w:t>:15 pm</w:t>
            </w:r>
            <w:r w:rsidRPr="00EF359B">
              <w:rPr>
                <w:sz w:val="24"/>
              </w:rPr>
              <w:br/>
            </w:r>
            <w:r w:rsidR="006B7514" w:rsidRPr="00E96710">
              <w:rPr>
                <w:sz w:val="24"/>
              </w:rPr>
              <w:t>Legal Studies (2hr 15m)</w:t>
            </w:r>
          </w:p>
          <w:p w:rsidR="006B7514" w:rsidRDefault="006B7514" w:rsidP="006B7514">
            <w:pPr>
              <w:rPr>
                <w:sz w:val="24"/>
              </w:rPr>
            </w:pPr>
            <w:r w:rsidRPr="00E96710">
              <w:rPr>
                <w:sz w:val="24"/>
              </w:rPr>
              <w:t>Computing: Informatics (2hr 15m)</w:t>
            </w:r>
          </w:p>
          <w:p w:rsidR="00E96710" w:rsidRPr="00445ACC" w:rsidRDefault="00E96710" w:rsidP="006B7514">
            <w:pPr>
              <w:rPr>
                <w:color w:val="FF0000"/>
                <w:sz w:val="24"/>
              </w:rPr>
            </w:pPr>
          </w:p>
          <w:p w:rsidR="005815F9" w:rsidRPr="00F75B8A" w:rsidRDefault="005815F9" w:rsidP="005815F9">
            <w:pPr>
              <w:rPr>
                <w:sz w:val="24"/>
              </w:rPr>
            </w:pPr>
          </w:p>
          <w:p w:rsidR="006B38C0" w:rsidRPr="00EF359B" w:rsidRDefault="006B38C0" w:rsidP="00D81E73">
            <w:pPr>
              <w:rPr>
                <w:sz w:val="24"/>
              </w:rPr>
            </w:pPr>
          </w:p>
        </w:tc>
        <w:tc>
          <w:tcPr>
            <w:tcW w:w="2594" w:type="dxa"/>
          </w:tcPr>
          <w:p w:rsidR="0086506E" w:rsidRPr="00EF359B" w:rsidRDefault="00CB7153" w:rsidP="0086506E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2:30pm-4:45</w:t>
            </w:r>
            <w:r w:rsidR="0086506E">
              <w:rPr>
                <w:b/>
                <w:sz w:val="24"/>
              </w:rPr>
              <w:t>pm</w:t>
            </w:r>
          </w:p>
          <w:p w:rsidR="0086506E" w:rsidRPr="00CB7153" w:rsidRDefault="0086506E" w:rsidP="0086506E">
            <w:pPr>
              <w:rPr>
                <w:sz w:val="24"/>
              </w:rPr>
            </w:pPr>
            <w:r w:rsidRPr="00CB7153">
              <w:rPr>
                <w:sz w:val="24"/>
              </w:rPr>
              <w:t>Maths Methods Exam 2</w:t>
            </w:r>
          </w:p>
          <w:p w:rsidR="0086506E" w:rsidRPr="00CB7153" w:rsidRDefault="0086506E" w:rsidP="0086506E">
            <w:pPr>
              <w:rPr>
                <w:sz w:val="24"/>
              </w:rPr>
            </w:pPr>
            <w:r w:rsidRPr="00CB7153">
              <w:rPr>
                <w:sz w:val="24"/>
              </w:rPr>
              <w:t xml:space="preserve">(2hr 15) </w:t>
            </w:r>
          </w:p>
          <w:p w:rsidR="0086506E" w:rsidRPr="00CB7153" w:rsidRDefault="0086506E" w:rsidP="0086506E">
            <w:pPr>
              <w:rPr>
                <w:b/>
                <w:sz w:val="24"/>
              </w:rPr>
            </w:pPr>
          </w:p>
          <w:p w:rsidR="00865B17" w:rsidRPr="00EF359B" w:rsidRDefault="00865B17" w:rsidP="009610AC">
            <w:pPr>
              <w:rPr>
                <w:sz w:val="24"/>
              </w:rPr>
            </w:pPr>
          </w:p>
        </w:tc>
      </w:tr>
    </w:tbl>
    <w:p w:rsidR="00606789" w:rsidRPr="00F2457D" w:rsidRDefault="00606789" w:rsidP="00606789">
      <w:pPr>
        <w:pStyle w:val="NoSpacing"/>
        <w:rPr>
          <w:b/>
          <w:sz w:val="24"/>
          <w:szCs w:val="24"/>
        </w:rPr>
      </w:pPr>
      <w:r w:rsidRPr="00F2457D">
        <w:rPr>
          <w:b/>
          <w:sz w:val="24"/>
          <w:szCs w:val="24"/>
        </w:rPr>
        <w:lastRenderedPageBreak/>
        <w:t>NOTES:</w:t>
      </w:r>
    </w:p>
    <w:p w:rsidR="00606789" w:rsidRPr="00F2457D" w:rsidRDefault="00606789" w:rsidP="00CF4999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F2457D">
        <w:rPr>
          <w:sz w:val="24"/>
          <w:szCs w:val="24"/>
        </w:rPr>
        <w:t>All exams are in the PAC</w:t>
      </w:r>
      <w:r w:rsidR="00E01003">
        <w:rPr>
          <w:sz w:val="24"/>
          <w:szCs w:val="24"/>
        </w:rPr>
        <w:t xml:space="preserve"> except for EAL, MUP and JAP</w:t>
      </w:r>
      <w:r w:rsidRPr="00F2457D">
        <w:rPr>
          <w:sz w:val="24"/>
          <w:szCs w:val="24"/>
        </w:rPr>
        <w:t>.</w:t>
      </w:r>
      <w:r w:rsidR="00E01003">
        <w:rPr>
          <w:sz w:val="24"/>
          <w:szCs w:val="24"/>
        </w:rPr>
        <w:t xml:space="preserve"> (These will be held in sc4)</w:t>
      </w:r>
    </w:p>
    <w:p w:rsidR="00CF4999" w:rsidRPr="00F2457D" w:rsidRDefault="00606789" w:rsidP="00CF4999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F2457D">
        <w:rPr>
          <w:sz w:val="24"/>
          <w:szCs w:val="24"/>
        </w:rPr>
        <w:t>Wait outsi</w:t>
      </w:r>
      <w:r w:rsidR="00CF4999" w:rsidRPr="00F2457D">
        <w:rPr>
          <w:sz w:val="24"/>
          <w:szCs w:val="24"/>
        </w:rPr>
        <w:t>de the PAC</w:t>
      </w:r>
      <w:r w:rsidR="00E01003">
        <w:rPr>
          <w:sz w:val="24"/>
          <w:szCs w:val="24"/>
        </w:rPr>
        <w:t xml:space="preserve"> or SC4</w:t>
      </w:r>
      <w:bookmarkStart w:id="0" w:name="_GoBack"/>
      <w:bookmarkEnd w:id="0"/>
      <w:r w:rsidR="00CF4999" w:rsidRPr="00F2457D">
        <w:rPr>
          <w:sz w:val="24"/>
          <w:szCs w:val="24"/>
        </w:rPr>
        <w:t xml:space="preserve"> at the start of each exam. Please ensure you arrive at least 10 minutes before the start of your exam.</w:t>
      </w:r>
    </w:p>
    <w:p w:rsidR="00606789" w:rsidRPr="00F2457D" w:rsidRDefault="00606789" w:rsidP="00CF4999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F2457D">
        <w:rPr>
          <w:sz w:val="24"/>
          <w:szCs w:val="24"/>
        </w:rPr>
        <w:t>You must remain until completion time of your exam then leave the PAC quietly as other exams will still be running.</w:t>
      </w:r>
    </w:p>
    <w:p w:rsidR="00606789" w:rsidRPr="00F2457D" w:rsidRDefault="00606789" w:rsidP="00CF4999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F2457D">
        <w:rPr>
          <w:sz w:val="24"/>
          <w:szCs w:val="24"/>
        </w:rPr>
        <w:t>Please bring water bottle &amp; equipment your teacher has instructed you to bring i</w:t>
      </w:r>
      <w:r w:rsidR="009A5CC8" w:rsidRPr="00F2457D">
        <w:rPr>
          <w:sz w:val="24"/>
          <w:szCs w:val="24"/>
        </w:rPr>
        <w:t>.</w:t>
      </w:r>
      <w:r w:rsidRPr="00F2457D">
        <w:rPr>
          <w:sz w:val="24"/>
          <w:szCs w:val="24"/>
        </w:rPr>
        <w:t>e. Dictionary, calculator.</w:t>
      </w:r>
    </w:p>
    <w:p w:rsidR="00606789" w:rsidRPr="00F2457D" w:rsidRDefault="00606789" w:rsidP="00CF4999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F2457D">
        <w:rPr>
          <w:sz w:val="24"/>
          <w:szCs w:val="24"/>
        </w:rPr>
        <w:t>No mobile phones or electronic devices are permitted into the PAC.</w:t>
      </w:r>
    </w:p>
    <w:p w:rsidR="00CF4999" w:rsidRPr="00F2457D" w:rsidRDefault="00CF4999" w:rsidP="00CF4999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F2457D">
        <w:rPr>
          <w:sz w:val="24"/>
          <w:szCs w:val="24"/>
        </w:rPr>
        <w:t xml:space="preserve">The senior centre will be open between exams for students to access toilets and the lounge area.  Students will have only access to </w:t>
      </w:r>
      <w:r w:rsidR="003E6124" w:rsidRPr="00F2457D">
        <w:rPr>
          <w:sz w:val="24"/>
          <w:szCs w:val="24"/>
        </w:rPr>
        <w:t xml:space="preserve">only </w:t>
      </w:r>
      <w:r w:rsidRPr="00F2457D">
        <w:rPr>
          <w:sz w:val="24"/>
          <w:szCs w:val="24"/>
        </w:rPr>
        <w:t>this area and the PAC.</w:t>
      </w:r>
    </w:p>
    <w:p w:rsidR="00F839FD" w:rsidRPr="00F2457D" w:rsidRDefault="00050E16" w:rsidP="00315B2A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F2457D">
        <w:rPr>
          <w:sz w:val="24"/>
          <w:szCs w:val="24"/>
        </w:rPr>
        <w:t>School uniform is not required to be worn but closed in foot wear is compulsory</w:t>
      </w:r>
      <w:r w:rsidR="00F2457D">
        <w:rPr>
          <w:sz w:val="24"/>
          <w:szCs w:val="24"/>
        </w:rPr>
        <w:t xml:space="preserve"> (no thongs). </w:t>
      </w:r>
    </w:p>
    <w:sectPr w:rsidR="00F839FD" w:rsidRPr="00F245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42B6" w:rsidRDefault="006F42B6" w:rsidP="00F839FD">
      <w:pPr>
        <w:spacing w:after="0" w:line="240" w:lineRule="auto"/>
      </w:pPr>
      <w:r>
        <w:separator/>
      </w:r>
    </w:p>
  </w:endnote>
  <w:endnote w:type="continuationSeparator" w:id="0">
    <w:p w:rsidR="006F42B6" w:rsidRDefault="006F42B6" w:rsidP="00F83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42B6" w:rsidRDefault="006F42B6" w:rsidP="00F839FD">
      <w:pPr>
        <w:spacing w:after="0" w:line="240" w:lineRule="auto"/>
      </w:pPr>
      <w:r>
        <w:separator/>
      </w:r>
    </w:p>
  </w:footnote>
  <w:footnote w:type="continuationSeparator" w:id="0">
    <w:p w:rsidR="006F42B6" w:rsidRDefault="006F42B6" w:rsidP="00F839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32BFE"/>
    <w:multiLevelType w:val="hybridMultilevel"/>
    <w:tmpl w:val="EFF2BE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1NDQ1tDSzNDeyNLFQ0lEKTi0uzszPAykwrAUAhNyeQywAAAA="/>
  </w:docVars>
  <w:rsids>
    <w:rsidRoot w:val="00315B2A"/>
    <w:rsid w:val="00004BE0"/>
    <w:rsid w:val="00050E16"/>
    <w:rsid w:val="00054635"/>
    <w:rsid w:val="00066852"/>
    <w:rsid w:val="000B6032"/>
    <w:rsid w:val="000E6E4A"/>
    <w:rsid w:val="0010507A"/>
    <w:rsid w:val="001121C6"/>
    <w:rsid w:val="00114A7A"/>
    <w:rsid w:val="00122ACD"/>
    <w:rsid w:val="00124261"/>
    <w:rsid w:val="00132397"/>
    <w:rsid w:val="001468E7"/>
    <w:rsid w:val="00154C3E"/>
    <w:rsid w:val="00197A45"/>
    <w:rsid w:val="001B6BB6"/>
    <w:rsid w:val="001C7229"/>
    <w:rsid w:val="00224694"/>
    <w:rsid w:val="002310CC"/>
    <w:rsid w:val="00240D0B"/>
    <w:rsid w:val="002431DE"/>
    <w:rsid w:val="002C1E8E"/>
    <w:rsid w:val="002E2101"/>
    <w:rsid w:val="002E6580"/>
    <w:rsid w:val="003018B7"/>
    <w:rsid w:val="00306771"/>
    <w:rsid w:val="00315B2A"/>
    <w:rsid w:val="00323439"/>
    <w:rsid w:val="003363F3"/>
    <w:rsid w:val="00344867"/>
    <w:rsid w:val="003824E5"/>
    <w:rsid w:val="003E6124"/>
    <w:rsid w:val="004102C7"/>
    <w:rsid w:val="004207A7"/>
    <w:rsid w:val="004318A8"/>
    <w:rsid w:val="00436300"/>
    <w:rsid w:val="00445ACC"/>
    <w:rsid w:val="00474927"/>
    <w:rsid w:val="00495F21"/>
    <w:rsid w:val="00502CAD"/>
    <w:rsid w:val="00532FE8"/>
    <w:rsid w:val="00536C9C"/>
    <w:rsid w:val="00571B73"/>
    <w:rsid w:val="005815F9"/>
    <w:rsid w:val="00595D8E"/>
    <w:rsid w:val="005A16FF"/>
    <w:rsid w:val="005B007C"/>
    <w:rsid w:val="005C1557"/>
    <w:rsid w:val="005E740E"/>
    <w:rsid w:val="005F3401"/>
    <w:rsid w:val="00600AB6"/>
    <w:rsid w:val="00606789"/>
    <w:rsid w:val="00651534"/>
    <w:rsid w:val="006919DA"/>
    <w:rsid w:val="006A542F"/>
    <w:rsid w:val="006B1D3A"/>
    <w:rsid w:val="006B38C0"/>
    <w:rsid w:val="006B6423"/>
    <w:rsid w:val="006B7514"/>
    <w:rsid w:val="006D0C6D"/>
    <w:rsid w:val="006F42B6"/>
    <w:rsid w:val="007032D1"/>
    <w:rsid w:val="00714623"/>
    <w:rsid w:val="00782BCC"/>
    <w:rsid w:val="007C56FF"/>
    <w:rsid w:val="007C65B9"/>
    <w:rsid w:val="00857D97"/>
    <w:rsid w:val="0086506E"/>
    <w:rsid w:val="00865B17"/>
    <w:rsid w:val="00887CDE"/>
    <w:rsid w:val="0089060E"/>
    <w:rsid w:val="00901B5D"/>
    <w:rsid w:val="009173AF"/>
    <w:rsid w:val="009610AC"/>
    <w:rsid w:val="00980F9D"/>
    <w:rsid w:val="00994057"/>
    <w:rsid w:val="009A04CE"/>
    <w:rsid w:val="009A5CC8"/>
    <w:rsid w:val="009B3100"/>
    <w:rsid w:val="009E0A90"/>
    <w:rsid w:val="00A0091C"/>
    <w:rsid w:val="00A14F4E"/>
    <w:rsid w:val="00A36121"/>
    <w:rsid w:val="00A6792E"/>
    <w:rsid w:val="00A7330E"/>
    <w:rsid w:val="00A946CE"/>
    <w:rsid w:val="00AA1791"/>
    <w:rsid w:val="00AE008C"/>
    <w:rsid w:val="00AE1BF5"/>
    <w:rsid w:val="00B0725E"/>
    <w:rsid w:val="00B12C9F"/>
    <w:rsid w:val="00B301CB"/>
    <w:rsid w:val="00B648D1"/>
    <w:rsid w:val="00B76120"/>
    <w:rsid w:val="00BC1A4D"/>
    <w:rsid w:val="00BC5AB1"/>
    <w:rsid w:val="00BD2AA1"/>
    <w:rsid w:val="00BE6C12"/>
    <w:rsid w:val="00C158E7"/>
    <w:rsid w:val="00C40CD4"/>
    <w:rsid w:val="00C86E66"/>
    <w:rsid w:val="00CB7153"/>
    <w:rsid w:val="00CE1F95"/>
    <w:rsid w:val="00CF4999"/>
    <w:rsid w:val="00D2483B"/>
    <w:rsid w:val="00D34609"/>
    <w:rsid w:val="00D5101F"/>
    <w:rsid w:val="00D60547"/>
    <w:rsid w:val="00D6547E"/>
    <w:rsid w:val="00D81E73"/>
    <w:rsid w:val="00DB2C44"/>
    <w:rsid w:val="00DD0D2C"/>
    <w:rsid w:val="00DE776D"/>
    <w:rsid w:val="00E01003"/>
    <w:rsid w:val="00E22FA3"/>
    <w:rsid w:val="00E314BF"/>
    <w:rsid w:val="00E33DA2"/>
    <w:rsid w:val="00E509FA"/>
    <w:rsid w:val="00E518A8"/>
    <w:rsid w:val="00E6410F"/>
    <w:rsid w:val="00E96710"/>
    <w:rsid w:val="00ED676E"/>
    <w:rsid w:val="00EF14F6"/>
    <w:rsid w:val="00EF33B1"/>
    <w:rsid w:val="00EF359B"/>
    <w:rsid w:val="00F03D08"/>
    <w:rsid w:val="00F2457D"/>
    <w:rsid w:val="00F36773"/>
    <w:rsid w:val="00F43A10"/>
    <w:rsid w:val="00F75B8A"/>
    <w:rsid w:val="00F83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67C6E"/>
  <w15:docId w15:val="{204FD72E-9033-4B32-88A2-B6E194C0C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02CA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839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FD"/>
  </w:style>
  <w:style w:type="paragraph" w:styleId="Footer">
    <w:name w:val="footer"/>
    <w:basedOn w:val="Normal"/>
    <w:link w:val="FooterChar"/>
    <w:uiPriority w:val="99"/>
    <w:unhideWhenUsed/>
    <w:rsid w:val="00F839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9FD"/>
  </w:style>
  <w:style w:type="paragraph" w:styleId="BalloonText">
    <w:name w:val="Balloon Text"/>
    <w:basedOn w:val="Normal"/>
    <w:link w:val="BalloonTextChar"/>
    <w:uiPriority w:val="99"/>
    <w:semiHidden/>
    <w:unhideWhenUsed/>
    <w:rsid w:val="00A733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30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E00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BUCHER</dc:creator>
  <cp:keywords/>
  <dc:description/>
  <cp:lastModifiedBy>ANR</cp:lastModifiedBy>
  <cp:revision>36</cp:revision>
  <cp:lastPrinted>2017-06-21T00:17:00Z</cp:lastPrinted>
  <dcterms:created xsi:type="dcterms:W3CDTF">2016-08-09T00:28:00Z</dcterms:created>
  <dcterms:modified xsi:type="dcterms:W3CDTF">2018-06-23T22:44:00Z</dcterms:modified>
</cp:coreProperties>
</file>